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1B60F" w14:textId="580230BD" w:rsidR="005A781F" w:rsidRDefault="00A7546E">
      <w:pPr>
        <w:rPr>
          <w:lang w:val="en-US"/>
        </w:rPr>
      </w:pPr>
      <w:proofErr w:type="spellStart"/>
      <w:r>
        <w:rPr>
          <w:lang w:val="en-US"/>
        </w:rPr>
        <w:t>Permanova</w:t>
      </w:r>
      <w:proofErr w:type="spellEnd"/>
      <w:r>
        <w:rPr>
          <w:lang w:val="en-US"/>
        </w:rPr>
        <w:t xml:space="preserve"> – bulk soil</w:t>
      </w:r>
    </w:p>
    <w:p w14:paraId="6714B4C6" w14:textId="65A3CF09" w:rsidR="00A7546E" w:rsidRDefault="00A7546E">
      <w:pPr>
        <w:rPr>
          <w:lang w:val="en-US"/>
        </w:rPr>
      </w:pPr>
      <w:r>
        <w:rPr>
          <w:noProof/>
        </w:rPr>
        <w:drawing>
          <wp:inline distT="0" distB="0" distL="0" distR="0" wp14:anchorId="64663C53" wp14:editId="778FE07B">
            <wp:extent cx="5731510" cy="3074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A6BF4" w14:textId="6E9ED031" w:rsidR="00A7546E" w:rsidRDefault="00A7546E">
      <w:pPr>
        <w:rPr>
          <w:lang w:val="en-US"/>
        </w:rPr>
      </w:pPr>
      <w:r>
        <w:rPr>
          <w:lang w:val="en-US"/>
        </w:rPr>
        <w:t>Rhizosphere</w:t>
      </w:r>
    </w:p>
    <w:p w14:paraId="7F582508" w14:textId="2137EEB4" w:rsidR="00A7546E" w:rsidRPr="00A7546E" w:rsidRDefault="00A7546E">
      <w:pPr>
        <w:rPr>
          <w:lang w:val="en-US"/>
        </w:rPr>
      </w:pPr>
      <w:r>
        <w:rPr>
          <w:noProof/>
        </w:rPr>
        <w:drawing>
          <wp:inline distT="0" distB="0" distL="0" distR="0" wp14:anchorId="79CD288F" wp14:editId="5BB8CD53">
            <wp:extent cx="5731510" cy="30168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7546E" w:rsidRPr="00A754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szQ1NrQwNTE0NLFU0lEKTi0uzszPAykwrAUABSBclCwAAAA="/>
  </w:docVars>
  <w:rsids>
    <w:rsidRoot w:val="00A7546E"/>
    <w:rsid w:val="003E31E8"/>
    <w:rsid w:val="00416023"/>
    <w:rsid w:val="005A781F"/>
    <w:rsid w:val="00A7546E"/>
    <w:rsid w:val="00EE4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68741"/>
  <w15:chartTrackingRefBased/>
  <w15:docId w15:val="{426493C0-73B4-445B-BCB4-F998D06A7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6">
    <w:name w:val="List Table 3 Accent 6"/>
    <w:basedOn w:val="TableNormal"/>
    <w:uiPriority w:val="48"/>
    <w:rsid w:val="0041602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, Shaphan Yong</dc:creator>
  <cp:keywords/>
  <dc:description/>
  <cp:lastModifiedBy>Chia, Shaphan Yong</cp:lastModifiedBy>
  <cp:revision>1</cp:revision>
  <dcterms:created xsi:type="dcterms:W3CDTF">2022-11-28T00:38:00Z</dcterms:created>
  <dcterms:modified xsi:type="dcterms:W3CDTF">2022-11-28T00:50:00Z</dcterms:modified>
</cp:coreProperties>
</file>